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Software Engineer position in Iraq Baghdad. As a dedicated and innovative software engineer with a passion for leveraging technology to solve real-world challenges, I am eager to contribute my skills and experience to a dynamic organization in this vibrant city. Iraq Baghdad has long been a hub of cultural richness and economic potential, and I am particularly inspired by the opportunities it presents for technological advancement. My background in software development, combined with my commitment to fostering growth through technology, aligns perfectly with the needs of this role.</w:t>
      </w:r>
    </w:p>
    <w:bookmarkStart w:id="20" w:name="why-software-engineer"/>
    <w:p>
      <w:pPr>
        <w:pStyle w:val="Heading2"/>
      </w:pPr>
      <w:r>
        <w:t xml:space="preserve">Why Software Engineer?</w:t>
      </w:r>
    </w:p>
    <w:p>
      <w:pPr>
        <w:pStyle w:val="FirstParagraph"/>
      </w:pPr>
      <w:r>
        <w:t xml:space="preserve">The role of a Software Engineer is pivotal in shaping the digital future of any organization. As a professional in this field, I have always been driven by the ability to transform abstract ideas into functional solutions that impact users positively. My expertise spans full-stack development, cloud computing, and agile methodologies, which I believe are essential for driving innovation in today’s fast-paced tech landscape. In Iraq Baghdad, where the demand for digital infrastructure is growing rapidly, a Software Engineer plays a critical role in building scalable systems that empower businesses and communities alike.</w:t>
      </w:r>
    </w:p>
    <w:p>
      <w:pPr>
        <w:pStyle w:val="BodyText"/>
      </w:pPr>
      <w:r>
        <w:t xml:space="preserve">During my career as a Software Engineer, I have worked on diverse projects that required both technical precision and creative problem-solving. Whether developing web applications using Python and JavaScript or optimizing backend systems with Java and Node.js, I have consistently focused on delivering high-quality code that meets user needs while adhering to industry best practices. My experience with frameworks like React.js and Angular has enabled me to create intuitive user interfaces, while my proficiency in cloud platforms such as AWS and Azure has allowed me to design robust, scalable solutions.</w:t>
      </w:r>
    </w:p>
    <w:bookmarkEnd w:id="20"/>
    <w:bookmarkStart w:id="21" w:name="X85e1f066298cf614f03c21b567c74b25fef57d8"/>
    <w:p>
      <w:pPr>
        <w:pStyle w:val="Heading2"/>
      </w:pPr>
      <w:r>
        <w:t xml:space="preserve">Software Engineer in Iraq Baghdad: A Unique Opportunity</w:t>
      </w:r>
    </w:p>
    <w:p>
      <w:pPr>
        <w:pStyle w:val="FirstParagraph"/>
      </w:pPr>
      <w:r>
        <w:t xml:space="preserve">What excites me most about the Software Engineer role in Iraq Baghdad is the opportunity to contribute to a region that is witnessing a surge in technological innovation. The city’s growing startup ecosystem, increasing adoption of digital tools, and focus on infrastructure development create an ideal environment for software engineers to make a meaningful impact. I am particularly drawn to the idea of collaborating with local teams to build solutions that address specific challenges faced by Iraqi businesses and citizens.</w:t>
      </w:r>
    </w:p>
    <w:p>
      <w:pPr>
        <w:pStyle w:val="BodyText"/>
      </w:pPr>
      <w:r>
        <w:t xml:space="preserve">Baghdad’s strategic location as a regional center for trade and communication also makes it a prime location for developing technologies that can have a broader impact across the Middle East. As a Software Engineer, I aim to leverage my skills to create applications that not only meet current demands but also anticipate future needs. For instance, I have previously worked on projects involving data analytics and automation, which could be applied to sectors such as healthcare, education, and logistics in Iraq Baghdad. My goal is to help organizations streamline operations, improve efficiency, and deliver better services through technology.</w:t>
      </w:r>
    </w:p>
    <w:bookmarkEnd w:id="21"/>
    <w:bookmarkStart w:id="22" w:name="my-professional-journey"/>
    <w:p>
      <w:pPr>
        <w:pStyle w:val="Heading2"/>
      </w:pPr>
      <w:r>
        <w:t xml:space="preserve">My Professional Journey</w:t>
      </w:r>
    </w:p>
    <w:p>
      <w:pPr>
        <w:pStyle w:val="FirstParagraph"/>
      </w:pPr>
      <w:r>
        <w:t xml:space="preserve">Over the past several years, I have honed my skills as a Software Engineer through hands-on experience and continuous learning. My professional journey began with an internship at a tech startup, where I developed web applications using modern frameworks and learned the importance of collaboration in agile teams. This experience laid the foundation for my career, instilling in me a strong work ethic and a passion for coding.</w:t>
      </w:r>
    </w:p>
    <w:p>
      <w:pPr>
        <w:pStyle w:val="BodyText"/>
      </w:pPr>
      <w:r>
        <w:t xml:space="preserve">Subsequently, I joined a software development firm where I contributed to enterprise-level projects. One of my most significant achievements was leading the development of a cloud-based platform that improved data management for clients across multiple industries. This project required close coordination with cross-functional teams, including designers, product managers, and QA engineers. The success of this initiative not only enhanced client satisfaction but also demonstrated my ability to manage complex technical challenges while maintaining a focus on user needs.</w:t>
      </w:r>
    </w:p>
    <w:p>
      <w:pPr>
        <w:pStyle w:val="BodyText"/>
      </w:pPr>
      <w:r>
        <w:t xml:space="preserve">In addition to my professional experience, I have completed several certifications in software development and cloud computing. These include training in DevOps practices, cybersecurity principles, and advanced programming techniques. I am also an active member of online developer communities, where I stay updated on the latest trends and share knowledge with peers. This commitment to lifelong learning ensures that I remain at the forefront of technological advancements.</w:t>
      </w:r>
    </w:p>
    <w:bookmarkEnd w:id="22"/>
    <w:bookmarkStart w:id="23" w:name="why-iraq-baghdad"/>
    <w:p>
      <w:pPr>
        <w:pStyle w:val="Heading2"/>
      </w:pPr>
      <w:r>
        <w:t xml:space="preserve">Why Iraq Baghdad?</w:t>
      </w:r>
    </w:p>
    <w:p>
      <w:pPr>
        <w:pStyle w:val="FirstParagraph"/>
      </w:pPr>
      <w:r>
        <w:t xml:space="preserve">I am particularly drawn to working in Iraq Baghdad because of its unique blend of tradition and innovation. The city’s rich history is now being complemented by a growing tech scene, with startups and established companies alike investing in digital solutions. I believe that the Software Engineer role here offers a rare opportunity to contribute to this transformation while working in a culturally diverse environment.</w:t>
      </w:r>
    </w:p>
    <w:p>
      <w:pPr>
        <w:pStyle w:val="BodyText"/>
      </w:pPr>
      <w:r>
        <w:t xml:space="preserve">Moreover, the challenges faced by Iraq Baghdad’s tech industry—such as infrastructure gaps and limited access to resources—present an exciting avenue for innovation. As a Software Engineer, I am eager to collaborate with local teams to develop cost-effective solutions that address these challenges. Whether it is creating mobile applications that improve public services or building platforms that support small businesses, I am committed to using my expertise to drive positive change.</w:t>
      </w:r>
    </w:p>
    <w:bookmarkEnd w:id="23"/>
    <w:bookmarkStart w:id="24" w:name="conclusion"/>
    <w:p>
      <w:pPr>
        <w:pStyle w:val="Heading2"/>
      </w:pPr>
      <w:r>
        <w:t xml:space="preserve">Conclusion</w:t>
      </w:r>
    </w:p>
    <w:p>
      <w:pPr>
        <w:pStyle w:val="FirstParagraph"/>
      </w:pPr>
      <w:r>
        <w:t xml:space="preserve">In conclusion, I am confident that my skills as a Software Engineer, combined with my passion for technology and desire to contribute to Iraq Baghdad’s growth, make me an ideal candidate for this role. I am excited about the opportunity to work with an organization that values innovation, collaboration, and excellence. Thank you for considering my application. I would welcome the chance to discuss how my experience and vision align with your team’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in Iraq Baghdad</dc:title>
  <dc:creator/>
  <cp:keywords/>
  <dcterms:created xsi:type="dcterms:W3CDTF">2026-07-18T23:49:15Z</dcterms:created>
  <dcterms:modified xsi:type="dcterms:W3CDTF">2026-07-18T23:49:15Z</dcterms:modified>
</cp:coreProperties>
</file>

<file path=docProps/custom.xml><?xml version="1.0" encoding="utf-8"?>
<Properties xmlns="http://schemas.openxmlformats.org/officeDocument/2006/custom-properties" xmlns:vt="http://schemas.openxmlformats.org/officeDocument/2006/docPropsVTypes"/>
</file>